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23BB" w:rsidRDefault="007E49D0" w:rsidP="007E49D0">
      <w:pPr>
        <w:pStyle w:val="a3"/>
        <w:numPr>
          <w:ilvl w:val="0"/>
          <w:numId w:val="1"/>
        </w:numPr>
        <w:ind w:firstLineChars="0"/>
      </w:pPr>
      <w:r>
        <w:t>P</w:t>
      </w:r>
      <w:r>
        <w:rPr>
          <w:rFonts w:hint="eastAsia"/>
        </w:rPr>
        <w:t xml:space="preserve">ut </w:t>
      </w:r>
      <w:r>
        <w:t>the data set in the same path of the program.</w:t>
      </w:r>
    </w:p>
    <w:p w:rsidR="007E49D0" w:rsidRDefault="007E49D0" w:rsidP="007E49D0">
      <w:pPr>
        <w:pStyle w:val="a3"/>
        <w:numPr>
          <w:ilvl w:val="0"/>
          <w:numId w:val="1"/>
        </w:numPr>
        <w:ind w:firstLineChars="0"/>
      </w:pPr>
      <w:r>
        <w:t xml:space="preserve">The data set is in txt format. There are four txt files and each files </w:t>
      </w:r>
      <w:r w:rsidRPr="007E49D0">
        <w:t>corresponds to a</w:t>
      </w:r>
      <w:r>
        <w:t xml:space="preserve"> question. </w:t>
      </w:r>
      <w:r w:rsidR="00864976">
        <w:t>For</w:t>
      </w:r>
      <w:bookmarkStart w:id="0" w:name="_GoBack"/>
      <w:bookmarkEnd w:id="0"/>
      <w:r>
        <w:t xml:space="preserve"> each question, in the txt file, the data structure is as follows:</w:t>
      </w:r>
    </w:p>
    <w:p w:rsidR="007E49D0" w:rsidRPr="007E49D0" w:rsidRDefault="007E49D0" w:rsidP="007E49D0">
      <w:pPr>
        <w:pStyle w:val="a3"/>
        <w:ind w:left="360" w:firstLineChars="0" w:firstLine="0"/>
        <w:rPr>
          <w:rFonts w:hint="eastAsia"/>
        </w:rPr>
      </w:pPr>
      <w:hyperlink r:id="rId5" w:history="1">
        <w:r w:rsidRPr="007E49D0">
          <w:rPr>
            <w:rStyle w:val="a4"/>
            <w:color w:val="auto"/>
            <w:u w:val="none"/>
          </w:rPr>
          <w:t>score @ answer</w:t>
        </w:r>
      </w:hyperlink>
      <w:r w:rsidRPr="007E49D0">
        <w:t xml:space="preserve"> of the question </w:t>
      </w:r>
    </w:p>
    <w:sectPr w:rsidR="007E49D0" w:rsidRPr="007E49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F6879"/>
    <w:multiLevelType w:val="hybridMultilevel"/>
    <w:tmpl w:val="4E8EF352"/>
    <w:lvl w:ilvl="0" w:tplc="C22CB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jMxNLUwszQ2sTBV0lEKTi0uzszPAykwrAUAUtH7FSwAAAA="/>
  </w:docVars>
  <w:rsids>
    <w:rsidRoot w:val="00C7387E"/>
    <w:rsid w:val="00424E3E"/>
    <w:rsid w:val="007E49D0"/>
    <w:rsid w:val="00864976"/>
    <w:rsid w:val="008E23BB"/>
    <w:rsid w:val="00C73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4699"/>
  <w15:chartTrackingRefBased/>
  <w15:docId w15:val="{4A354C54-5DCD-4CB0-BB80-C824EAEC2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kern w:val="2"/>
        <w:sz w:val="28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E49D0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7E49D0"/>
    <w:rPr>
      <w:color w:val="0563C1" w:themeColor="hyperlink"/>
      <w:u w:val="single"/>
    </w:rPr>
  </w:style>
  <w:style w:type="character" w:styleId="a5">
    <w:name w:val="Mention"/>
    <w:basedOn w:val="a0"/>
    <w:uiPriority w:val="99"/>
    <w:semiHidden/>
    <w:unhideWhenUsed/>
    <w:rsid w:val="007E49D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1.83@answ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ru Sang</dc:creator>
  <cp:keywords/>
  <dc:description/>
  <cp:lastModifiedBy>Jiru Sang</cp:lastModifiedBy>
  <cp:revision>3</cp:revision>
  <dcterms:created xsi:type="dcterms:W3CDTF">2017-06-07T16:26:00Z</dcterms:created>
  <dcterms:modified xsi:type="dcterms:W3CDTF">2017-06-07T16:30:00Z</dcterms:modified>
</cp:coreProperties>
</file>